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A350A" w14:textId="77777777" w:rsidR="0016025C" w:rsidRDefault="00032C5A">
      <w:pPr>
        <w:pStyle w:val="a4"/>
      </w:pPr>
      <w:r>
        <w:t>Отчёт по лабораторной работе №9</w:t>
      </w:r>
    </w:p>
    <w:p w14:paraId="52019959" w14:textId="77777777" w:rsidR="0016025C" w:rsidRDefault="00032C5A">
      <w:pPr>
        <w:pStyle w:val="a5"/>
      </w:pPr>
      <w:r>
        <w:t>Дисциплина: Архитектура компьютера</w:t>
      </w:r>
    </w:p>
    <w:p w14:paraId="2264C792" w14:textId="77777777" w:rsidR="0016025C" w:rsidRDefault="00032C5A">
      <w:pPr>
        <w:pStyle w:val="Author"/>
      </w:pPr>
      <w:r>
        <w:t>Ларина Наталья Ден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14423690"/>
        <w:docPartObj>
          <w:docPartGallery w:val="Table of Contents"/>
          <w:docPartUnique/>
        </w:docPartObj>
      </w:sdtPr>
      <w:sdtEndPr/>
      <w:sdtContent>
        <w:p w14:paraId="0F48F685" w14:textId="77777777" w:rsidR="0016025C" w:rsidRDefault="00032C5A">
          <w:pPr>
            <w:pStyle w:val="ae"/>
          </w:pPr>
          <w:r>
            <w:t>Содержание</w:t>
          </w:r>
        </w:p>
        <w:p w14:paraId="7D2614EB" w14:textId="77777777" w:rsidR="0016025C" w:rsidRDefault="00032C5A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8FD7BF3" w14:textId="77777777" w:rsidR="0016025C" w:rsidRDefault="00032C5A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6F88E76D" w14:textId="77777777" w:rsidR="0016025C" w:rsidRDefault="00032C5A">
      <w:pPr>
        <w:pStyle w:val="FirstParagraph"/>
      </w:pPr>
      <w:r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14:paraId="72232BBE" w14:textId="77777777" w:rsidR="0016025C" w:rsidRDefault="00032C5A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4A520E7C" w14:textId="77777777" w:rsidR="0016025C" w:rsidRDefault="00032C5A">
      <w:pPr>
        <w:pStyle w:val="Compact"/>
        <w:numPr>
          <w:ilvl w:val="0"/>
          <w:numId w:val="2"/>
        </w:numPr>
      </w:pPr>
      <w:r>
        <w:t>Реализация подпрограмм в NASM.</w:t>
      </w:r>
      <w:r>
        <w:br/>
      </w:r>
    </w:p>
    <w:p w14:paraId="49028BA1" w14:textId="77777777" w:rsidR="0016025C" w:rsidRDefault="00032C5A">
      <w:pPr>
        <w:pStyle w:val="Compact"/>
        <w:numPr>
          <w:ilvl w:val="0"/>
          <w:numId w:val="2"/>
        </w:numPr>
      </w:pPr>
      <w:r>
        <w:t>Отладка программам с помощью GDB.</w:t>
      </w:r>
      <w:r>
        <w:br/>
      </w:r>
    </w:p>
    <w:p w14:paraId="01B37E80" w14:textId="77777777" w:rsidR="0016025C" w:rsidRDefault="00032C5A">
      <w:pPr>
        <w:pStyle w:val="Compact"/>
        <w:numPr>
          <w:ilvl w:val="0"/>
          <w:numId w:val="2"/>
        </w:numPr>
      </w:pPr>
      <w:r>
        <w:t>Добавление точек останова.</w:t>
      </w:r>
      <w:r>
        <w:br/>
      </w:r>
    </w:p>
    <w:p w14:paraId="5E08B443" w14:textId="77777777" w:rsidR="0016025C" w:rsidRDefault="00032C5A">
      <w:pPr>
        <w:pStyle w:val="Compact"/>
        <w:numPr>
          <w:ilvl w:val="0"/>
          <w:numId w:val="2"/>
        </w:numPr>
      </w:pPr>
      <w:r>
        <w:t>Работа с данными программы в GDB.</w:t>
      </w:r>
      <w:r>
        <w:br/>
      </w:r>
    </w:p>
    <w:p w14:paraId="0EF85E4A" w14:textId="77777777" w:rsidR="0016025C" w:rsidRDefault="00032C5A">
      <w:pPr>
        <w:pStyle w:val="Compact"/>
        <w:numPr>
          <w:ilvl w:val="0"/>
          <w:numId w:val="2"/>
        </w:numPr>
      </w:pPr>
      <w:r>
        <w:t>Обработка аргументов командной строки в GDB.</w:t>
      </w:r>
      <w:r>
        <w:br/>
      </w:r>
    </w:p>
    <w:p w14:paraId="6945EF3C" w14:textId="77777777" w:rsidR="0016025C" w:rsidRDefault="00032C5A">
      <w:pPr>
        <w:pStyle w:val="Compact"/>
        <w:numPr>
          <w:ilvl w:val="0"/>
          <w:numId w:val="2"/>
        </w:numPr>
      </w:pPr>
      <w:r>
        <w:t>Задания для самостоятельной работы.</w:t>
      </w:r>
    </w:p>
    <w:p w14:paraId="3AF7AD09" w14:textId="77777777" w:rsidR="0016025C" w:rsidRDefault="00032C5A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4AB5FCBF" w14:textId="77777777" w:rsidR="0016025C" w:rsidRDefault="00032C5A">
      <w:pPr>
        <w:pStyle w:val="FirstParagraph"/>
      </w:pPr>
      <w:r>
        <w:t>Отладка — это процесс поиска и исправления ошибок в программе. В общем случае его можно разделить на четыре этапа: • обнаружение ошибки; • поиск её местонахождения; • определение причины ошибки; • исправление ошибки. Можно выделить следующие типы ошибок: • 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 программа запускается, отрабатывает, но не даёт желаем</w:t>
      </w:r>
      <w:r>
        <w:t xml:space="preserve">ого результата; 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 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 Третий этап — выяснение причины ошибки. После определения </w:t>
      </w:r>
      <w:r>
        <w:lastRenderedPageBreak/>
        <w:t>местонахождения ошибки обы</w:t>
      </w:r>
      <w:r>
        <w:t>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 w14:paraId="42AE1A5B" w14:textId="77777777" w:rsidR="0016025C" w:rsidRDefault="00032C5A">
      <w:pPr>
        <w:pStyle w:val="a0"/>
      </w:pP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- них графических надстроек, а кроме того, некоторые интегрированные среды разработки используют </w:t>
      </w:r>
      <w:r>
        <w:t>его в качестве базовой подсистемы отладки.</w:t>
      </w:r>
    </w:p>
    <w:p w14:paraId="2C35EF46" w14:textId="77777777" w:rsidR="0016025C" w:rsidRDefault="00032C5A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2C291E95" w14:textId="77777777" w:rsidR="0016025C" w:rsidRDefault="00032C5A">
      <w:pPr>
        <w:pStyle w:val="2"/>
      </w:pPr>
      <w:bookmarkStart w:id="4" w:name="реализация-подпрограмм-в-nasm"/>
      <w:r>
        <w:rPr>
          <w:rStyle w:val="SectionNumber"/>
        </w:rPr>
        <w:t>4.1</w:t>
      </w:r>
      <w:r>
        <w:tab/>
        <w:t>Реализация подпрограмм в NASM</w:t>
      </w:r>
    </w:p>
    <w:p w14:paraId="4086FEEA" w14:textId="77777777" w:rsidR="0016025C" w:rsidRDefault="00032C5A">
      <w:pPr>
        <w:pStyle w:val="FirstParagraph"/>
      </w:pPr>
      <w:r>
        <w:t xml:space="preserve">Создаю каталог для выполнения лабораторной работы №9, перехожу в него и создаю файл lab09-1.asm.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14:paraId="15EE271C" w14:textId="77777777" w:rsidR="0016025C" w:rsidRDefault="00032C5A">
      <w:pPr>
        <w:pStyle w:val="CaptionedFigure"/>
      </w:pPr>
      <w:bookmarkStart w:id="5" w:name="fig:001"/>
      <w:r>
        <w:rPr>
          <w:noProof/>
        </w:rPr>
        <w:drawing>
          <wp:inline distT="0" distB="0" distL="0" distR="0" wp14:anchorId="7D0E6A2A" wp14:editId="2D0BD0FC">
            <wp:extent cx="5334000" cy="664464"/>
            <wp:effectExtent l="0" t="0" r="0" b="0"/>
            <wp:docPr id="1" name="Picture" descr="Figure 1: Создание файлов для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F1750" w14:textId="0408B997" w:rsidR="0016025C" w:rsidRDefault="0019703E">
      <w:pPr>
        <w:pStyle w:val="ImageCaption"/>
      </w:pPr>
      <w:r>
        <w:t>Рис.</w:t>
      </w:r>
      <w:r w:rsidR="00032C5A">
        <w:t> 1: Создание файлов для лабораторной работы</w:t>
      </w:r>
    </w:p>
    <w:bookmarkEnd w:id="5"/>
    <w:p w14:paraId="170E5678" w14:textId="77777777" w:rsidR="0016025C" w:rsidRDefault="00032C5A">
      <w:pPr>
        <w:pStyle w:val="a0"/>
      </w:pPr>
      <w:r>
        <w:t xml:space="preserve">Ввожу в файл lab09-1.asm текст программы с использованием подпрограммы из листинга 9.1.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14:paraId="1C17FD8E" w14:textId="77777777" w:rsidR="0016025C" w:rsidRDefault="00032C5A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 wp14:anchorId="395D1376" wp14:editId="42C06D62">
            <wp:extent cx="5334000" cy="5306073"/>
            <wp:effectExtent l="0" t="0" r="0" b="0"/>
            <wp:docPr id="2" name="Picture" descr="Figure 2: Ввод текста программы из листинга 9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700C2" w14:textId="51AF8B99" w:rsidR="0016025C" w:rsidRDefault="0019703E">
      <w:pPr>
        <w:pStyle w:val="ImageCaption"/>
      </w:pPr>
      <w:r>
        <w:t>Рис.</w:t>
      </w:r>
      <w:r w:rsidR="00032C5A">
        <w:t> 2: Ввод текста программы из листинга 9.1</w:t>
      </w:r>
    </w:p>
    <w:bookmarkEnd w:id="6"/>
    <w:p w14:paraId="0D94F9F5" w14:textId="77777777" w:rsidR="0016025C" w:rsidRDefault="00032C5A">
      <w:pPr>
        <w:pStyle w:val="a0"/>
      </w:pPr>
      <w:r>
        <w:t xml:space="preserve">Создаю исполняемый файл и проверяю его работу.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14:paraId="2745D990" w14:textId="77777777" w:rsidR="0016025C" w:rsidRDefault="00032C5A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6B31286F" wp14:editId="57E91060">
            <wp:extent cx="5334000" cy="535479"/>
            <wp:effectExtent l="0" t="0" r="0" b="0"/>
            <wp:docPr id="3" name="Picture" descr="Figure 3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82D93" w14:textId="4BCF64D9" w:rsidR="0016025C" w:rsidRDefault="0019703E">
      <w:pPr>
        <w:pStyle w:val="ImageCaption"/>
      </w:pPr>
      <w:r>
        <w:t>Рис.</w:t>
      </w:r>
      <w:r w:rsidR="00032C5A">
        <w:t> 3: Запуск исполняемого файла</w:t>
      </w:r>
    </w:p>
    <w:bookmarkEnd w:id="7"/>
    <w:p w14:paraId="5DB92616" w14:textId="77777777" w:rsidR="0016025C" w:rsidRDefault="00032C5A">
      <w:pPr>
        <w:pStyle w:val="a0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14:paraId="22F6F0FC" w14:textId="77777777" w:rsidR="0016025C" w:rsidRDefault="00032C5A">
      <w:pPr>
        <w:pStyle w:val="CaptionedFigure"/>
      </w:pPr>
      <w:bookmarkStart w:id="8" w:name="fig:004"/>
      <w:r>
        <w:rPr>
          <w:noProof/>
        </w:rPr>
        <w:lastRenderedPageBreak/>
        <w:drawing>
          <wp:inline distT="0" distB="0" distL="0" distR="0" wp14:anchorId="23261BDA" wp14:editId="08074008">
            <wp:extent cx="5334000" cy="5974080"/>
            <wp:effectExtent l="0" t="0" r="0" b="0"/>
            <wp:docPr id="4" name="Picture" descr="Figure 4: Изменение текста программы согласно задан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7C8F6" w14:textId="79BA0063" w:rsidR="0016025C" w:rsidRDefault="0019703E">
      <w:pPr>
        <w:pStyle w:val="ImageCaption"/>
      </w:pPr>
      <w:r>
        <w:t>Рис.</w:t>
      </w:r>
      <w:r w:rsidR="00032C5A">
        <w:t> 4: Изменение текста программы согласно заданию</w:t>
      </w:r>
    </w:p>
    <w:bookmarkEnd w:id="8"/>
    <w:p w14:paraId="52358844" w14:textId="77777777" w:rsidR="0016025C" w:rsidRDefault="00032C5A">
      <w:pPr>
        <w:pStyle w:val="a0"/>
      </w:pPr>
      <w:r>
        <w:t xml:space="preserve">Создаю исполняемый файл и проверяю его работу.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14:paraId="6AB97F21" w14:textId="77777777" w:rsidR="0016025C" w:rsidRDefault="00032C5A">
      <w:pPr>
        <w:pStyle w:val="CaptionedFigure"/>
      </w:pPr>
      <w:bookmarkStart w:id="9" w:name="fig:005"/>
      <w:r>
        <w:rPr>
          <w:noProof/>
        </w:rPr>
        <w:drawing>
          <wp:inline distT="0" distB="0" distL="0" distR="0" wp14:anchorId="19303179" wp14:editId="68E6BC22">
            <wp:extent cx="5334000" cy="527709"/>
            <wp:effectExtent l="0" t="0" r="0" b="0"/>
            <wp:docPr id="5" name="Picture" descr="Figure 5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EFA70" w14:textId="1484D371" w:rsidR="0016025C" w:rsidRDefault="0019703E">
      <w:pPr>
        <w:pStyle w:val="ImageCaption"/>
      </w:pPr>
      <w:r>
        <w:t>Рис.</w:t>
      </w:r>
      <w:r w:rsidR="00032C5A">
        <w:t> 5: Запуск исполняемого файла</w:t>
      </w:r>
    </w:p>
    <w:p w14:paraId="15EA98A5" w14:textId="77777777" w:rsidR="0016025C" w:rsidRDefault="00032C5A">
      <w:pPr>
        <w:pStyle w:val="2"/>
      </w:pPr>
      <w:bookmarkStart w:id="10" w:name="отладка-программам-с-помощью-gdb"/>
      <w:bookmarkEnd w:id="9"/>
      <w:bookmarkEnd w:id="4"/>
      <w:r>
        <w:rPr>
          <w:rStyle w:val="SectionNumber"/>
        </w:rPr>
        <w:t>4.2</w:t>
      </w:r>
      <w:r>
        <w:tab/>
        <w:t>Отладка программам с помощью GDB</w:t>
      </w:r>
    </w:p>
    <w:p w14:paraId="63EEB261" w14:textId="77777777" w:rsidR="0016025C" w:rsidRDefault="00032C5A">
      <w:pPr>
        <w:pStyle w:val="FirstParagraph"/>
      </w:pPr>
      <w:r>
        <w:t xml:space="preserve">Создаю файл lab09-2.asm с текстом программы из Листинга 9.2. (рис. </w:t>
      </w:r>
      <w:hyperlink w:anchor="fig:006">
        <w:r>
          <w:rPr>
            <w:rStyle w:val="ad"/>
          </w:rPr>
          <w:t>6</w:t>
        </w:r>
      </w:hyperlink>
      <w:r>
        <w:t>)</w:t>
      </w:r>
    </w:p>
    <w:p w14:paraId="573E152B" w14:textId="77777777" w:rsidR="0016025C" w:rsidRDefault="00032C5A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76CC41A2" wp14:editId="14FEE987">
            <wp:extent cx="5334000" cy="3112011"/>
            <wp:effectExtent l="0" t="0" r="0" b="0"/>
            <wp:docPr id="6" name="Picture" descr="Figure 6: Ввод текста программы из листинга 9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EFBF9" w14:textId="0BF23918" w:rsidR="0016025C" w:rsidRDefault="0019703E">
      <w:pPr>
        <w:pStyle w:val="ImageCaption"/>
      </w:pPr>
      <w:r>
        <w:t>Рис.</w:t>
      </w:r>
      <w:r w:rsidR="00032C5A">
        <w:t> 6: Ввод текста программы из листинга 9.2</w:t>
      </w:r>
    </w:p>
    <w:bookmarkEnd w:id="11"/>
    <w:p w14:paraId="50D541C5" w14:textId="77777777" w:rsidR="0016025C" w:rsidRDefault="00032C5A">
      <w:pPr>
        <w:pStyle w:val="a0"/>
      </w:pPr>
      <w:r>
        <w:t xml:space="preserve">Получаю исполняемый файл для работы с GDB с ключом ‘-g’. (рис. </w:t>
      </w:r>
      <w:hyperlink w:anchor="fig:007">
        <w:r>
          <w:rPr>
            <w:rStyle w:val="ad"/>
          </w:rPr>
          <w:t>7</w:t>
        </w:r>
      </w:hyperlink>
      <w:r>
        <w:t>)</w:t>
      </w:r>
    </w:p>
    <w:p w14:paraId="2048F2E4" w14:textId="77777777" w:rsidR="0016025C" w:rsidRDefault="00032C5A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12519552" wp14:editId="5EDA23E2">
            <wp:extent cx="5334000" cy="254466"/>
            <wp:effectExtent l="0" t="0" r="0" b="0"/>
            <wp:docPr id="7" name="Picture" descr="Figure 7: Получение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AE3E1" w14:textId="4974D18C" w:rsidR="0016025C" w:rsidRDefault="0019703E">
      <w:pPr>
        <w:pStyle w:val="ImageCaption"/>
      </w:pPr>
      <w:r>
        <w:t>Рис.</w:t>
      </w:r>
      <w:r w:rsidR="00032C5A">
        <w:t> 7: Получение исполняемого файла</w:t>
      </w:r>
    </w:p>
    <w:bookmarkEnd w:id="12"/>
    <w:p w14:paraId="3624FA6B" w14:textId="77777777" w:rsidR="0016025C" w:rsidRDefault="00032C5A">
      <w:pPr>
        <w:pStyle w:val="a0"/>
      </w:pPr>
      <w:r>
        <w:t xml:space="preserve">Загружаю исполняемый файл в отладчик gdb. (рис. </w:t>
      </w:r>
      <w:hyperlink w:anchor="fig:008">
        <w:r>
          <w:rPr>
            <w:rStyle w:val="ad"/>
          </w:rPr>
          <w:t>8</w:t>
        </w:r>
      </w:hyperlink>
      <w:r>
        <w:t>)</w:t>
      </w:r>
    </w:p>
    <w:p w14:paraId="43A79FE1" w14:textId="77777777" w:rsidR="0016025C" w:rsidRDefault="00032C5A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719F7EAC" wp14:editId="0ECB8A11">
            <wp:extent cx="5334000" cy="2241066"/>
            <wp:effectExtent l="0" t="0" r="0" b="0"/>
            <wp:docPr id="8" name="Picture" descr="Figure 8: Загрузка исполняемого файла в отладч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D5FBF" w14:textId="15BE1C08" w:rsidR="0016025C" w:rsidRDefault="0019703E">
      <w:pPr>
        <w:pStyle w:val="ImageCaption"/>
      </w:pPr>
      <w:r>
        <w:t>Рис.</w:t>
      </w:r>
      <w:r w:rsidR="00032C5A">
        <w:t> 8: Загрузка исполняемого файла в отладчик</w:t>
      </w:r>
    </w:p>
    <w:bookmarkEnd w:id="13"/>
    <w:p w14:paraId="663ED02A" w14:textId="77777777" w:rsidR="0016025C" w:rsidRDefault="00032C5A">
      <w:pPr>
        <w:pStyle w:val="a0"/>
      </w:pPr>
      <w:r>
        <w:t xml:space="preserve">Проверяю работу программы, запустив ее в оболочке GDB с помощью команды run. (рис. </w:t>
      </w:r>
      <w:hyperlink w:anchor="fig:009">
        <w:r>
          <w:rPr>
            <w:rStyle w:val="ad"/>
          </w:rPr>
          <w:t>9</w:t>
        </w:r>
      </w:hyperlink>
      <w:r>
        <w:t>)</w:t>
      </w:r>
    </w:p>
    <w:p w14:paraId="12C4DACA" w14:textId="77777777" w:rsidR="0016025C" w:rsidRDefault="00032C5A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317C7223" wp14:editId="0E3378E4">
            <wp:extent cx="5334000" cy="507309"/>
            <wp:effectExtent l="0" t="0" r="0" b="0"/>
            <wp:docPr id="9" name="Picture" descr="Figure 9: Проверка работы файла с помощью команды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A30B4" w14:textId="17893F67" w:rsidR="0016025C" w:rsidRDefault="0019703E">
      <w:pPr>
        <w:pStyle w:val="ImageCaption"/>
      </w:pPr>
      <w:r>
        <w:t>Рис.</w:t>
      </w:r>
      <w:r w:rsidR="00032C5A">
        <w:t> 9: Проверка работы файла с помощью команды run</w:t>
      </w:r>
    </w:p>
    <w:bookmarkEnd w:id="14"/>
    <w:p w14:paraId="12FB4182" w14:textId="77777777" w:rsidR="0016025C" w:rsidRDefault="00032C5A">
      <w:pPr>
        <w:pStyle w:val="a0"/>
      </w:pPr>
      <w:r>
        <w:t xml:space="preserve">Для более подробного анализа программы устанавливаю брейкпоинт на метку _start и запускаю её. (рис. </w:t>
      </w:r>
      <w:hyperlink w:anchor="fig:010">
        <w:r>
          <w:rPr>
            <w:rStyle w:val="ad"/>
          </w:rPr>
          <w:t>10</w:t>
        </w:r>
      </w:hyperlink>
      <w:r>
        <w:t>)</w:t>
      </w:r>
    </w:p>
    <w:p w14:paraId="4C0CE314" w14:textId="77777777" w:rsidR="0016025C" w:rsidRDefault="00032C5A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67B183F0" wp14:editId="201F8879">
            <wp:extent cx="5334000" cy="802759"/>
            <wp:effectExtent l="0" t="0" r="0" b="0"/>
            <wp:docPr id="10" name="Picture" descr="Figure 10: Установка брейкпоинта и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061B7" w14:textId="750C1E71" w:rsidR="0016025C" w:rsidRDefault="0019703E">
      <w:pPr>
        <w:pStyle w:val="ImageCaption"/>
      </w:pPr>
      <w:r>
        <w:t>Рис.</w:t>
      </w:r>
      <w:r w:rsidR="00032C5A">
        <w:t> 10: Установка брейкпоинта и запуск программы</w:t>
      </w:r>
    </w:p>
    <w:bookmarkEnd w:id="15"/>
    <w:p w14:paraId="63616F16" w14:textId="77777777" w:rsidR="0016025C" w:rsidRDefault="00032C5A">
      <w:pPr>
        <w:pStyle w:val="a0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</w:t>
      </w:r>
      <w:hyperlink w:anchor="fig:011">
        <w:r>
          <w:rPr>
            <w:rStyle w:val="ad"/>
          </w:rPr>
          <w:t>11</w:t>
        </w:r>
      </w:hyperlink>
      <w:r>
        <w:t>)</w:t>
      </w:r>
    </w:p>
    <w:p w14:paraId="2BEF9561" w14:textId="77777777" w:rsidR="0016025C" w:rsidRDefault="00032C5A">
      <w:pPr>
        <w:pStyle w:val="CaptionedFigure"/>
      </w:pPr>
      <w:bookmarkStart w:id="16" w:name="fig:011"/>
      <w:r>
        <w:rPr>
          <w:noProof/>
        </w:rPr>
        <w:lastRenderedPageBreak/>
        <w:drawing>
          <wp:inline distT="0" distB="0" distL="0" distR="0" wp14:anchorId="74C34E37" wp14:editId="039C8008">
            <wp:extent cx="5334000" cy="6370100"/>
            <wp:effectExtent l="0" t="0" r="0" b="0"/>
            <wp:docPr id="11" name="Picture" descr="Figure 11: Использование команд disassemble и disassembly-flavor int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283C8" w14:textId="394B696D" w:rsidR="0016025C" w:rsidRDefault="0019703E">
      <w:pPr>
        <w:pStyle w:val="ImageCaption"/>
      </w:pPr>
      <w:r>
        <w:t>Рис.</w:t>
      </w:r>
      <w:r w:rsidR="00032C5A">
        <w:t> 11: Использование команд disassemble и disassembly-flavor intel</w:t>
      </w:r>
    </w:p>
    <w:bookmarkEnd w:id="16"/>
    <w:p w14:paraId="0FC64575" w14:textId="77777777" w:rsidR="0016025C" w:rsidRDefault="00032C5A">
      <w:pPr>
        <w:pStyle w:val="a0"/>
      </w:pPr>
      <w:r>
        <w:t>В режиме ATT имена регистров начинаются с символа %, а имена операндов с $, в то время как в Intel используется привычный нам синтаксис.</w:t>
      </w:r>
    </w:p>
    <w:p w14:paraId="44635D04" w14:textId="77777777" w:rsidR="0016025C" w:rsidRDefault="00032C5A">
      <w:pPr>
        <w:pStyle w:val="a0"/>
      </w:pPr>
      <w:r>
        <w:t xml:space="preserve">Включаю режим псевдографики для более удобного анализа программы с помощью команд layout asm и layout regs. (рис. </w:t>
      </w:r>
      <w:hyperlink w:anchor="fig:012">
        <w:r>
          <w:rPr>
            <w:rStyle w:val="ad"/>
          </w:rPr>
          <w:t>12</w:t>
        </w:r>
      </w:hyperlink>
      <w:r>
        <w:t>)</w:t>
      </w:r>
    </w:p>
    <w:p w14:paraId="32F42F2E" w14:textId="77777777" w:rsidR="0016025C" w:rsidRDefault="00032C5A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25E86389" wp14:editId="5F3F5430">
            <wp:extent cx="5334000" cy="4190066"/>
            <wp:effectExtent l="0" t="0" r="0" b="0"/>
            <wp:docPr id="12" name="Picture" descr="Figure 12: Включение режима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2D18C" w14:textId="419F92C9" w:rsidR="0016025C" w:rsidRDefault="0019703E">
      <w:pPr>
        <w:pStyle w:val="ImageCaption"/>
      </w:pPr>
      <w:r>
        <w:t>Рис.</w:t>
      </w:r>
      <w:r w:rsidR="00032C5A">
        <w:t> 12: Включение режима псевдографики</w:t>
      </w:r>
    </w:p>
    <w:p w14:paraId="38EDDFE5" w14:textId="77777777" w:rsidR="0016025C" w:rsidRDefault="00032C5A">
      <w:pPr>
        <w:pStyle w:val="3"/>
      </w:pPr>
      <w:bookmarkStart w:id="18" w:name="добавление-точек-останова"/>
      <w:bookmarkEnd w:id="17"/>
      <w:r>
        <w:rPr>
          <w:rStyle w:val="SectionNumber"/>
        </w:rPr>
        <w:t>4.2.1</w:t>
      </w:r>
      <w:r>
        <w:tab/>
        <w:t>Добавление точек останова</w:t>
      </w:r>
    </w:p>
    <w:p w14:paraId="18B32D95" w14:textId="77777777" w:rsidR="0016025C" w:rsidRDefault="00032C5A"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</w:t>
      </w:r>
      <w:hyperlink w:anchor="fig:013">
        <w:r>
          <w:rPr>
            <w:rStyle w:val="ad"/>
          </w:rPr>
          <w:t>13</w:t>
        </w:r>
      </w:hyperlink>
      <w:r>
        <w:t>)</w:t>
      </w:r>
    </w:p>
    <w:p w14:paraId="2CE87B5B" w14:textId="77777777" w:rsidR="0016025C" w:rsidRDefault="00032C5A">
      <w:pPr>
        <w:pStyle w:val="CaptionedFigure"/>
      </w:pPr>
      <w:bookmarkStart w:id="19" w:name="fig:013"/>
      <w:r>
        <w:rPr>
          <w:noProof/>
        </w:rPr>
        <w:lastRenderedPageBreak/>
        <w:drawing>
          <wp:inline distT="0" distB="0" distL="0" distR="0" wp14:anchorId="1B8D91FA" wp14:editId="2125E3D0">
            <wp:extent cx="5334000" cy="5130975"/>
            <wp:effectExtent l="0" t="0" r="0" b="0"/>
            <wp:docPr id="13" name="Picture" descr="Figure 13: Установление точек останова и просмотр информации о ни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11DCF" w14:textId="6C74A004" w:rsidR="0016025C" w:rsidRDefault="0019703E">
      <w:pPr>
        <w:pStyle w:val="ImageCaption"/>
      </w:pPr>
      <w:r>
        <w:t>Рис.</w:t>
      </w:r>
      <w:r w:rsidR="00032C5A">
        <w:t> 13: Установление точек останова и просмотр информации о них</w:t>
      </w:r>
    </w:p>
    <w:p w14:paraId="0A71808B" w14:textId="77777777" w:rsidR="0016025C" w:rsidRDefault="00032C5A">
      <w:pPr>
        <w:pStyle w:val="3"/>
      </w:pPr>
      <w:bookmarkStart w:id="20" w:name="работа-с-данными-программы-в-gdb"/>
      <w:bookmarkEnd w:id="19"/>
      <w:bookmarkEnd w:id="18"/>
      <w:r>
        <w:rPr>
          <w:rStyle w:val="SectionNumber"/>
        </w:rPr>
        <w:t>4.2.2</w:t>
      </w:r>
      <w:r>
        <w:tab/>
        <w:t>Работа с данными программы в GDB</w:t>
      </w:r>
    </w:p>
    <w:p w14:paraId="3F5D0F04" w14:textId="77777777" w:rsidR="0016025C" w:rsidRDefault="00032C5A"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14:paraId="7015E0F8" w14:textId="77777777" w:rsidR="0016025C" w:rsidRDefault="00032C5A">
      <w:pPr>
        <w:pStyle w:val="CaptionedFigure"/>
      </w:pPr>
      <w:bookmarkStart w:id="21" w:name="fig:014"/>
      <w:r>
        <w:rPr>
          <w:noProof/>
        </w:rPr>
        <w:lastRenderedPageBreak/>
        <w:drawing>
          <wp:inline distT="0" distB="0" distL="0" distR="0" wp14:anchorId="45A15AAF" wp14:editId="5A20C749">
            <wp:extent cx="5334000" cy="3549604"/>
            <wp:effectExtent l="0" t="0" r="0" b="0"/>
            <wp:docPr id="14" name="Picture" descr="Figure 14: Использование команды step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4861A" w14:textId="23A99349" w:rsidR="0016025C" w:rsidRDefault="0019703E">
      <w:pPr>
        <w:pStyle w:val="ImageCaption"/>
      </w:pPr>
      <w:r>
        <w:t>Рис.</w:t>
      </w:r>
      <w:r w:rsidR="00032C5A">
        <w:t> 14: Использование команды stepi</w:t>
      </w:r>
    </w:p>
    <w:bookmarkEnd w:id="21"/>
    <w:p w14:paraId="35795E99" w14:textId="77777777" w:rsidR="0016025C" w:rsidRDefault="00032C5A">
      <w:pPr>
        <w:pStyle w:val="a0"/>
      </w:pPr>
      <w:r>
        <w:t>Изменились значения регистров eax, ecx, edx и ebx.</w:t>
      </w:r>
    </w:p>
    <w:p w14:paraId="0C2EF48B" w14:textId="77777777" w:rsidR="0016025C" w:rsidRDefault="00032C5A">
      <w:pPr>
        <w:pStyle w:val="a0"/>
      </w:pPr>
      <w:r>
        <w:t xml:space="preserve">Далее просматриваю значение переменной msg1 по имени с помощью команды x/1sb &amp;msg1 и значение переменной msg2 по ее адресу. (рис. </w:t>
      </w:r>
      <w:hyperlink w:anchor="fig:015">
        <w:r>
          <w:rPr>
            <w:rStyle w:val="ad"/>
          </w:rPr>
          <w:t>15</w:t>
        </w:r>
      </w:hyperlink>
      <w:r>
        <w:t>)</w:t>
      </w:r>
    </w:p>
    <w:p w14:paraId="00682DA0" w14:textId="77777777" w:rsidR="0016025C" w:rsidRDefault="00032C5A">
      <w:pPr>
        <w:pStyle w:val="CaptionedFigure"/>
      </w:pPr>
      <w:bookmarkStart w:id="22" w:name="fig:015"/>
      <w:r>
        <w:rPr>
          <w:noProof/>
        </w:rPr>
        <w:drawing>
          <wp:inline distT="0" distB="0" distL="0" distR="0" wp14:anchorId="368A21F3" wp14:editId="6C45265D">
            <wp:extent cx="5334000" cy="3549604"/>
            <wp:effectExtent l="0" t="0" r="0" b="0"/>
            <wp:docPr id="15" name="Picture" descr="Figure 15: Просмотр значений переме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AFE49" w14:textId="00E11F15" w:rsidR="0016025C" w:rsidRDefault="0019703E">
      <w:pPr>
        <w:pStyle w:val="ImageCaption"/>
      </w:pPr>
      <w:r>
        <w:t>Рис.</w:t>
      </w:r>
      <w:r w:rsidR="00032C5A">
        <w:t> 15: Просмотр значений переменных</w:t>
      </w:r>
    </w:p>
    <w:bookmarkEnd w:id="22"/>
    <w:p w14:paraId="35EA01FA" w14:textId="77777777" w:rsidR="0016025C" w:rsidRDefault="00032C5A">
      <w:pPr>
        <w:pStyle w:val="a0"/>
      </w:pPr>
      <w:r>
        <w:lastRenderedPageBreak/>
        <w:t xml:space="preserve">С помощью команды set изменяю первый символ переменной msg1 и заменяю первый символ в переменной msg2. (рис. </w:t>
      </w:r>
      <w:hyperlink w:anchor="fig:016">
        <w:r>
          <w:rPr>
            <w:rStyle w:val="ad"/>
          </w:rPr>
          <w:t>16</w:t>
        </w:r>
      </w:hyperlink>
      <w:r>
        <w:t>)</w:t>
      </w:r>
    </w:p>
    <w:p w14:paraId="6D5A924F" w14:textId="77777777" w:rsidR="0016025C" w:rsidRDefault="00032C5A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33DDBBBE" wp14:editId="5C782889">
            <wp:extent cx="5334000" cy="3549604"/>
            <wp:effectExtent l="0" t="0" r="0" b="0"/>
            <wp:docPr id="16" name="Picture" descr="Figure 16: Использование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BCD45" w14:textId="39FD2536" w:rsidR="0016025C" w:rsidRDefault="0019703E">
      <w:pPr>
        <w:pStyle w:val="ImageCaption"/>
      </w:pPr>
      <w:r>
        <w:t>Рис.</w:t>
      </w:r>
      <w:r w:rsidR="00032C5A">
        <w:t> 16: Использование команды set</w:t>
      </w:r>
    </w:p>
    <w:bookmarkEnd w:id="23"/>
    <w:p w14:paraId="47EEB18C" w14:textId="77777777" w:rsidR="0016025C" w:rsidRDefault="00032C5A">
      <w:pPr>
        <w:pStyle w:val="a0"/>
      </w:pPr>
      <w:r>
        <w:t xml:space="preserve">Затем вывожу в шестнадцатеричном формате, в двоичном формате и в символьном виде соответственно значение регистра edx с помощью команды print p/F $val. И с помощью команды set изменяю значение регистра ebx в соответствии с заданием. (рис. </w:t>
      </w:r>
      <w:hyperlink w:anchor="fig:017">
        <w:r>
          <w:rPr>
            <w:rStyle w:val="ad"/>
          </w:rPr>
          <w:t>17</w:t>
        </w:r>
      </w:hyperlink>
      <w:r>
        <w:t>)</w:t>
      </w:r>
    </w:p>
    <w:p w14:paraId="2B1E2DC3" w14:textId="77777777" w:rsidR="0016025C" w:rsidRDefault="00032C5A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08B7F8AC" wp14:editId="14CB9D5A">
            <wp:extent cx="5334000" cy="3549604"/>
            <wp:effectExtent l="0" t="0" r="0" b="0"/>
            <wp:docPr id="17" name="Picture" descr="Figure 17: Вывод значения регистра в разных представлениях и использование команды set для изменения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E6CE1" w14:textId="6C6E9597" w:rsidR="0016025C" w:rsidRDefault="0019703E">
      <w:pPr>
        <w:pStyle w:val="ImageCaption"/>
      </w:pPr>
      <w:r>
        <w:t>Рис.</w:t>
      </w:r>
      <w:r w:rsidR="00032C5A">
        <w:t> 17: Вывод значения регистра в разных представлениях и использование команды set для изменения значения регистра</w:t>
      </w:r>
    </w:p>
    <w:bookmarkEnd w:id="24"/>
    <w:p w14:paraId="6D33C1D0" w14:textId="77777777" w:rsidR="0016025C" w:rsidRDefault="00032C5A">
      <w:pPr>
        <w:pStyle w:val="a0"/>
      </w:pPr>
      <w:r>
        <w:t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 w14:paraId="759F2CBD" w14:textId="77777777" w:rsidR="0016025C" w:rsidRDefault="00032C5A">
      <w:pPr>
        <w:pStyle w:val="a0"/>
      </w:pPr>
      <w:r>
        <w:t xml:space="preserve">Завершаю выполнение программы с помощью команды continue и выхожу из GDB с помощью команды quit. (рис. </w:t>
      </w:r>
      <w:hyperlink w:anchor="fig:018">
        <w:r>
          <w:rPr>
            <w:rStyle w:val="ad"/>
          </w:rPr>
          <w:t>18</w:t>
        </w:r>
      </w:hyperlink>
      <w:r>
        <w:t>)</w:t>
      </w:r>
    </w:p>
    <w:p w14:paraId="76844951" w14:textId="77777777" w:rsidR="0016025C" w:rsidRDefault="00032C5A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62604861" wp14:editId="22C5A468">
            <wp:extent cx="5334000" cy="3707002"/>
            <wp:effectExtent l="0" t="0" r="0" b="0"/>
            <wp:docPr id="18" name="Picture" descr="Figure 18: Завершение работы G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D8F9A" w14:textId="2DDE6ACA" w:rsidR="0016025C" w:rsidRDefault="0019703E">
      <w:pPr>
        <w:pStyle w:val="ImageCaption"/>
      </w:pPr>
      <w:r>
        <w:t>Рис.</w:t>
      </w:r>
      <w:r w:rsidR="00032C5A">
        <w:t> 18: Завершение работы GDB</w:t>
      </w:r>
    </w:p>
    <w:p w14:paraId="597AE56E" w14:textId="77777777" w:rsidR="0016025C" w:rsidRDefault="00032C5A">
      <w:pPr>
        <w:pStyle w:val="3"/>
      </w:pPr>
      <w:bookmarkStart w:id="26" w:name="X34484a9d02dddcc072527afae661c9b27116987"/>
      <w:bookmarkEnd w:id="25"/>
      <w:bookmarkEnd w:id="20"/>
      <w:r>
        <w:rPr>
          <w:rStyle w:val="SectionNumber"/>
        </w:rPr>
        <w:t>4.2.3</w:t>
      </w:r>
      <w:r>
        <w:tab/>
        <w:t>Обработка аргументов командной строки в GDB</w:t>
      </w:r>
    </w:p>
    <w:p w14:paraId="5AC088AC" w14:textId="77777777" w:rsidR="0016025C" w:rsidRDefault="00032C5A">
      <w:pPr>
        <w:pStyle w:val="FirstParagraph"/>
      </w:pPr>
      <w:r>
        <w:t xml:space="preserve">Копирую файл lab8-2.asm с программой из листинга 8.2 в файл с именем lab09-3.asm (рис. </w:t>
      </w:r>
      <w:hyperlink w:anchor="fig:019">
        <w:r>
          <w:rPr>
            <w:rStyle w:val="ad"/>
          </w:rPr>
          <w:t>19</w:t>
        </w:r>
      </w:hyperlink>
      <w:r>
        <w:t>)</w:t>
      </w:r>
    </w:p>
    <w:p w14:paraId="274814EA" w14:textId="77777777" w:rsidR="0016025C" w:rsidRDefault="00032C5A">
      <w:pPr>
        <w:pStyle w:val="CaptionedFigure"/>
      </w:pPr>
      <w:bookmarkStart w:id="27" w:name="fig:019"/>
      <w:r>
        <w:rPr>
          <w:noProof/>
        </w:rPr>
        <w:drawing>
          <wp:inline distT="0" distB="0" distL="0" distR="0" wp14:anchorId="1340E43A" wp14:editId="3B80529F">
            <wp:extent cx="5334000" cy="217025"/>
            <wp:effectExtent l="0" t="0" r="0" b="0"/>
            <wp:docPr id="19" name="Picture" descr="Figure 19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7141A" w14:textId="08ED671B" w:rsidR="0016025C" w:rsidRDefault="0019703E">
      <w:pPr>
        <w:pStyle w:val="ImageCaption"/>
      </w:pPr>
      <w:r>
        <w:t>Рис.</w:t>
      </w:r>
      <w:r w:rsidR="00032C5A">
        <w:t> 19: Копирование файла</w:t>
      </w:r>
    </w:p>
    <w:bookmarkEnd w:id="27"/>
    <w:p w14:paraId="0EAADAAD" w14:textId="77777777" w:rsidR="0016025C" w:rsidRDefault="00032C5A">
      <w:pPr>
        <w:pStyle w:val="a0"/>
      </w:pPr>
      <w:r>
        <w:t xml:space="preserve">И затем создаю исполняемый файл. (рис. </w:t>
      </w:r>
      <w:hyperlink w:anchor="fig:020">
        <w:r>
          <w:rPr>
            <w:rStyle w:val="ad"/>
          </w:rPr>
          <w:t>20</w:t>
        </w:r>
      </w:hyperlink>
      <w:r>
        <w:t>)</w:t>
      </w:r>
    </w:p>
    <w:p w14:paraId="4B93DF49" w14:textId="77777777" w:rsidR="0016025C" w:rsidRDefault="00032C5A">
      <w:pPr>
        <w:pStyle w:val="CaptionedFigure"/>
      </w:pPr>
      <w:bookmarkStart w:id="28" w:name="fig:020"/>
      <w:r>
        <w:rPr>
          <w:noProof/>
        </w:rPr>
        <w:drawing>
          <wp:inline distT="0" distB="0" distL="0" distR="0" wp14:anchorId="44EE7787" wp14:editId="0B6C40C0">
            <wp:extent cx="5334000" cy="339525"/>
            <wp:effectExtent l="0" t="0" r="0" b="0"/>
            <wp:docPr id="20" name="Picture" descr="Figure 20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9D574" w14:textId="5E9AFEEC" w:rsidR="0016025C" w:rsidRDefault="0019703E">
      <w:pPr>
        <w:pStyle w:val="ImageCaption"/>
      </w:pPr>
      <w:r>
        <w:t>Рис.</w:t>
      </w:r>
      <w:r w:rsidR="00032C5A">
        <w:t> 20: Создание файла</w:t>
      </w:r>
    </w:p>
    <w:bookmarkEnd w:id="28"/>
    <w:p w14:paraId="5FAE8620" w14:textId="77777777" w:rsidR="0016025C" w:rsidRDefault="00032C5A">
      <w:pPr>
        <w:pStyle w:val="a0"/>
      </w:pPr>
      <w:r>
        <w:t xml:space="preserve">Загружаю исполняемый файл в отладчик gdb, указывая необходимые аргументы с использованием ключа –args. (рис. </w:t>
      </w:r>
      <w:hyperlink w:anchor="fig:021">
        <w:r>
          <w:rPr>
            <w:rStyle w:val="ad"/>
          </w:rPr>
          <w:t>21</w:t>
        </w:r>
      </w:hyperlink>
      <w:r>
        <w:t>)</w:t>
      </w:r>
    </w:p>
    <w:p w14:paraId="455C624D" w14:textId="77777777" w:rsidR="0016025C" w:rsidRDefault="00032C5A">
      <w:pPr>
        <w:pStyle w:val="CaptionedFigure"/>
      </w:pPr>
      <w:bookmarkStart w:id="29" w:name="fig:021"/>
      <w:r>
        <w:rPr>
          <w:noProof/>
        </w:rPr>
        <w:lastRenderedPageBreak/>
        <w:drawing>
          <wp:inline distT="0" distB="0" distL="0" distR="0" wp14:anchorId="52FCBCE5" wp14:editId="44E79168">
            <wp:extent cx="5334000" cy="1870988"/>
            <wp:effectExtent l="0" t="0" r="0" b="0"/>
            <wp:docPr id="21" name="Picture" descr="Figure 21: Загрузка файла с аргументами в отладч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40B4E" w14:textId="6A660032" w:rsidR="0016025C" w:rsidRDefault="0019703E">
      <w:pPr>
        <w:pStyle w:val="ImageCaption"/>
      </w:pPr>
      <w:r>
        <w:t>Рис.</w:t>
      </w:r>
      <w:r w:rsidR="00032C5A">
        <w:t> 21: Загрузка файла с аргументами в отладчик</w:t>
      </w:r>
    </w:p>
    <w:bookmarkEnd w:id="29"/>
    <w:p w14:paraId="5BA24EF4" w14:textId="77777777" w:rsidR="0016025C" w:rsidRDefault="00032C5A">
      <w:pPr>
        <w:pStyle w:val="a0"/>
      </w:pPr>
      <w:r>
        <w:t xml:space="preserve">Устанавливаю точку останова перед первой инструкцией в программе и запускаю ее. (рис. </w:t>
      </w:r>
      <w:hyperlink w:anchor="fig:022">
        <w:r>
          <w:rPr>
            <w:rStyle w:val="ad"/>
          </w:rPr>
          <w:t>22</w:t>
        </w:r>
      </w:hyperlink>
      <w:r>
        <w:t>)</w:t>
      </w:r>
    </w:p>
    <w:p w14:paraId="7CBBD981" w14:textId="77777777" w:rsidR="0016025C" w:rsidRDefault="00032C5A">
      <w:pPr>
        <w:pStyle w:val="CaptionedFigure"/>
      </w:pPr>
      <w:bookmarkStart w:id="30" w:name="fig:022"/>
      <w:r>
        <w:rPr>
          <w:noProof/>
        </w:rPr>
        <w:drawing>
          <wp:inline distT="0" distB="0" distL="0" distR="0" wp14:anchorId="02C2120F" wp14:editId="6A3B83AB">
            <wp:extent cx="5334000" cy="917158"/>
            <wp:effectExtent l="0" t="0" r="0" b="0"/>
            <wp:docPr id="22" name="Picture" descr="Figure 22: Установление точки останова и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41529" w14:textId="70BC817C" w:rsidR="0016025C" w:rsidRDefault="0019703E">
      <w:pPr>
        <w:pStyle w:val="ImageCaption"/>
      </w:pPr>
      <w:r>
        <w:t>Рис.</w:t>
      </w:r>
      <w:r w:rsidR="00032C5A">
        <w:t> 22: Установление точки останова и запуск программы</w:t>
      </w:r>
    </w:p>
    <w:bookmarkEnd w:id="30"/>
    <w:p w14:paraId="44FCA3EE" w14:textId="77777777" w:rsidR="0016025C" w:rsidRDefault="00032C5A">
      <w:pPr>
        <w:pStyle w:val="a0"/>
      </w:pPr>
      <w:r>
        <w:t xml:space="preserve">Посматриваю вершину стека и позиции стека по их адресам. (рис. </w:t>
      </w:r>
      <w:hyperlink w:anchor="fig:023">
        <w:r>
          <w:rPr>
            <w:rStyle w:val="ad"/>
          </w:rPr>
          <w:t>23</w:t>
        </w:r>
      </w:hyperlink>
      <w:r>
        <w:t>)</w:t>
      </w:r>
    </w:p>
    <w:p w14:paraId="2B29B9BA" w14:textId="77777777" w:rsidR="0016025C" w:rsidRDefault="00032C5A">
      <w:pPr>
        <w:pStyle w:val="CaptionedFigure"/>
      </w:pPr>
      <w:bookmarkStart w:id="31" w:name="fig:023"/>
      <w:r>
        <w:rPr>
          <w:noProof/>
        </w:rPr>
        <w:drawing>
          <wp:inline distT="0" distB="0" distL="0" distR="0" wp14:anchorId="08371623" wp14:editId="4458ED1E">
            <wp:extent cx="5334000" cy="1499886"/>
            <wp:effectExtent l="0" t="0" r="0" b="0"/>
            <wp:docPr id="23" name="Picture" descr="Figure 23: Просмотр значений, введенных в ст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6ED5B" w14:textId="2F9E4E87" w:rsidR="0016025C" w:rsidRDefault="0019703E">
      <w:pPr>
        <w:pStyle w:val="ImageCaption"/>
      </w:pPr>
      <w:r>
        <w:t>Рис.</w:t>
      </w:r>
      <w:r w:rsidR="00032C5A">
        <w:t> 23: Просмотр значений, введенных в стек</w:t>
      </w:r>
    </w:p>
    <w:bookmarkEnd w:id="31"/>
    <w:p w14:paraId="3C8CC5A1" w14:textId="77777777" w:rsidR="0016025C" w:rsidRDefault="00032C5A">
      <w:pPr>
        <w:pStyle w:val="a0"/>
      </w:pPr>
      <w:r>
        <w:t>Шаг изменения адреса равен 4, т.к количество аргументов командной строки равно 4.</w:t>
      </w:r>
    </w:p>
    <w:p w14:paraId="7F8677D8" w14:textId="77777777" w:rsidR="0016025C" w:rsidRDefault="00032C5A">
      <w:pPr>
        <w:pStyle w:val="2"/>
      </w:pPr>
      <w:bookmarkStart w:id="32" w:name="задания-для-самостоятельной-работы"/>
      <w:bookmarkEnd w:id="26"/>
      <w:bookmarkEnd w:id="10"/>
      <w:r>
        <w:rPr>
          <w:rStyle w:val="SectionNumber"/>
        </w:rPr>
        <w:t>4.3</w:t>
      </w:r>
      <w:r>
        <w:tab/>
      </w:r>
      <w:r>
        <w:t>Задания для самостоятельной работы</w:t>
      </w:r>
    </w:p>
    <w:p w14:paraId="64B088CF" w14:textId="77777777" w:rsidR="0016025C" w:rsidRDefault="00032C5A">
      <w:pPr>
        <w:pStyle w:val="Compact"/>
        <w:numPr>
          <w:ilvl w:val="0"/>
          <w:numId w:val="3"/>
        </w:numPr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</w:t>
      </w:r>
      <w:hyperlink w:anchor="fig:024">
        <w:r>
          <w:rPr>
            <w:rStyle w:val="ad"/>
          </w:rPr>
          <w:t>24</w:t>
        </w:r>
      </w:hyperlink>
      <w:r>
        <w:t>)</w:t>
      </w:r>
    </w:p>
    <w:p w14:paraId="637D6A41" w14:textId="77777777" w:rsidR="0016025C" w:rsidRDefault="00032C5A">
      <w:pPr>
        <w:pStyle w:val="CaptionedFigure"/>
      </w:pPr>
      <w:bookmarkStart w:id="33" w:name="fig:024"/>
      <w:r>
        <w:rPr>
          <w:noProof/>
        </w:rPr>
        <w:lastRenderedPageBreak/>
        <w:drawing>
          <wp:inline distT="0" distB="0" distL="0" distR="0" wp14:anchorId="228D7EC7" wp14:editId="29455AD5">
            <wp:extent cx="5334000" cy="6747948"/>
            <wp:effectExtent l="0" t="0" r="0" b="0"/>
            <wp:docPr id="24" name="Picture" descr="Figure 24: Написание код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21F85" w14:textId="5D24263E" w:rsidR="0016025C" w:rsidRDefault="0019703E">
      <w:pPr>
        <w:pStyle w:val="ImageCaption"/>
      </w:pPr>
      <w:r>
        <w:t>Рис.</w:t>
      </w:r>
      <w:r w:rsidR="00032C5A">
        <w:t> 24: Написание кода подпрограммы</w:t>
      </w:r>
    </w:p>
    <w:bookmarkEnd w:id="33"/>
    <w:p w14:paraId="18601E57" w14:textId="77777777" w:rsidR="0016025C" w:rsidRDefault="00032C5A">
      <w:pPr>
        <w:pStyle w:val="a0"/>
      </w:pPr>
      <w:r>
        <w:t xml:space="preserve">Запускаю код и проверяю, что она работает корректно. (рис. </w:t>
      </w:r>
      <w:hyperlink w:anchor="fig:025">
        <w:r>
          <w:rPr>
            <w:rStyle w:val="ad"/>
          </w:rPr>
          <w:t>25</w:t>
        </w:r>
      </w:hyperlink>
      <w:r>
        <w:t>)</w:t>
      </w:r>
    </w:p>
    <w:p w14:paraId="3A78AE19" w14:textId="77777777" w:rsidR="0016025C" w:rsidRDefault="00032C5A">
      <w:pPr>
        <w:pStyle w:val="CaptionedFigure"/>
      </w:pPr>
      <w:bookmarkStart w:id="34" w:name="fig:025"/>
      <w:r>
        <w:rPr>
          <w:noProof/>
        </w:rPr>
        <w:drawing>
          <wp:inline distT="0" distB="0" distL="0" distR="0" wp14:anchorId="64BA5C3E" wp14:editId="5C719F92">
            <wp:extent cx="5334000" cy="595870"/>
            <wp:effectExtent l="0" t="0" r="0" b="0"/>
            <wp:docPr id="25" name="Picture" descr="Figure 25: Запуск программы и проверка его выв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BBB4A" w14:textId="2F0E43A2" w:rsidR="0016025C" w:rsidRDefault="0019703E">
      <w:pPr>
        <w:pStyle w:val="ImageCaption"/>
      </w:pPr>
      <w:r>
        <w:t>Рис.</w:t>
      </w:r>
      <w:r w:rsidR="00032C5A">
        <w:t> 25: Запуск программы и проверка его вывода</w:t>
      </w:r>
    </w:p>
    <w:bookmarkEnd w:id="34"/>
    <w:p w14:paraId="370CE74A" w14:textId="77777777" w:rsidR="0016025C" w:rsidRDefault="00032C5A">
      <w:pPr>
        <w:pStyle w:val="Compact"/>
        <w:numPr>
          <w:ilvl w:val="0"/>
          <w:numId w:val="4"/>
        </w:numPr>
      </w:pPr>
      <w:r>
        <w:t xml:space="preserve">Ввожу в файл lab09-task2.asm текст программы из листинга 9.3. (рис. </w:t>
      </w:r>
      <w:hyperlink w:anchor="fig:026">
        <w:r>
          <w:rPr>
            <w:rStyle w:val="ad"/>
          </w:rPr>
          <w:t>26</w:t>
        </w:r>
      </w:hyperlink>
      <w:r>
        <w:t>)</w:t>
      </w:r>
    </w:p>
    <w:p w14:paraId="0511E0D2" w14:textId="77777777" w:rsidR="0016025C" w:rsidRDefault="00032C5A">
      <w:pPr>
        <w:pStyle w:val="CaptionedFigure"/>
      </w:pPr>
      <w:bookmarkStart w:id="35" w:name="fig:026"/>
      <w:r>
        <w:rPr>
          <w:noProof/>
        </w:rPr>
        <w:lastRenderedPageBreak/>
        <w:drawing>
          <wp:inline distT="0" distB="0" distL="0" distR="0" wp14:anchorId="0E039735" wp14:editId="3ACC86B3">
            <wp:extent cx="5334000" cy="4612024"/>
            <wp:effectExtent l="0" t="0" r="0" b="0"/>
            <wp:docPr id="26" name="Picture" descr="Figure 26: Ввод текста программы из листинга 9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A9116" w14:textId="73113E75" w:rsidR="0016025C" w:rsidRDefault="0019703E">
      <w:pPr>
        <w:pStyle w:val="ImageCaption"/>
      </w:pPr>
      <w:r>
        <w:t>Рис.</w:t>
      </w:r>
      <w:r w:rsidR="00032C5A">
        <w:t> 26: Ввод текста программы из листинга 9.3</w:t>
      </w:r>
    </w:p>
    <w:bookmarkEnd w:id="35"/>
    <w:p w14:paraId="56CCC6B1" w14:textId="77777777" w:rsidR="0016025C" w:rsidRDefault="00032C5A">
      <w:pPr>
        <w:pStyle w:val="a0"/>
      </w:pPr>
      <w:r>
        <w:t xml:space="preserve">При корректной работе программы должно выводится “25”. Создаю исполняемый файл и запускаю его. (рис. </w:t>
      </w:r>
      <w:hyperlink w:anchor="fig:027">
        <w:r>
          <w:rPr>
            <w:rStyle w:val="ad"/>
          </w:rPr>
          <w:t>27</w:t>
        </w:r>
      </w:hyperlink>
      <w:r>
        <w:t>)</w:t>
      </w:r>
    </w:p>
    <w:p w14:paraId="08EF5C01" w14:textId="77777777" w:rsidR="0016025C" w:rsidRDefault="00032C5A">
      <w:pPr>
        <w:pStyle w:val="CaptionedFigure"/>
      </w:pPr>
      <w:bookmarkStart w:id="36" w:name="fig:027"/>
      <w:r>
        <w:rPr>
          <w:noProof/>
        </w:rPr>
        <w:drawing>
          <wp:inline distT="0" distB="0" distL="0" distR="0" wp14:anchorId="53584E94" wp14:editId="7DCB5D87">
            <wp:extent cx="5334000" cy="484909"/>
            <wp:effectExtent l="0" t="0" r="0" b="0"/>
            <wp:docPr id="27" name="Picture" descr="Figure 27: Создание и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954D3" w14:textId="57161F47" w:rsidR="0016025C" w:rsidRDefault="0019703E">
      <w:pPr>
        <w:pStyle w:val="ImageCaption"/>
      </w:pPr>
      <w:r>
        <w:t>Рис.</w:t>
      </w:r>
      <w:r w:rsidR="00032C5A">
        <w:t> 27: Создание и запуск исполняемого файла</w:t>
      </w:r>
    </w:p>
    <w:bookmarkEnd w:id="36"/>
    <w:p w14:paraId="382800EA" w14:textId="77777777" w:rsidR="0016025C" w:rsidRDefault="00032C5A">
      <w:pPr>
        <w:pStyle w:val="a0"/>
      </w:pPr>
      <w:r>
        <w:t>Видим, что в выводе мы получаем неправильный ответ.</w:t>
      </w:r>
    </w:p>
    <w:p w14:paraId="71B7D7D0" w14:textId="77777777" w:rsidR="0016025C" w:rsidRDefault="00032C5A">
      <w:pPr>
        <w:pStyle w:val="a0"/>
      </w:pPr>
      <w:r>
        <w:t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 w14:paraId="34DF395B" w14:textId="77777777" w:rsidR="0016025C" w:rsidRDefault="00032C5A">
      <w:pPr>
        <w:pStyle w:val="a0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 </w:t>
      </w:r>
      <w:hyperlink w:anchor="fig:028">
        <w:r>
          <w:rPr>
            <w:rStyle w:val="ad"/>
          </w:rPr>
          <w:t>28</w:t>
        </w:r>
      </w:hyperlink>
      <w:r>
        <w:t>)</w:t>
      </w:r>
    </w:p>
    <w:p w14:paraId="72A81606" w14:textId="77777777" w:rsidR="0016025C" w:rsidRDefault="00032C5A">
      <w:pPr>
        <w:pStyle w:val="CaptionedFigure"/>
      </w:pPr>
      <w:bookmarkStart w:id="37" w:name="fig:028"/>
      <w:r>
        <w:rPr>
          <w:noProof/>
        </w:rPr>
        <w:lastRenderedPageBreak/>
        <w:drawing>
          <wp:inline distT="0" distB="0" distL="0" distR="0" wp14:anchorId="7DCFF51B" wp14:editId="2DFB10C2">
            <wp:extent cx="5334000" cy="2748809"/>
            <wp:effectExtent l="0" t="0" r="0" b="0"/>
            <wp:docPr id="28" name="Picture" descr="Figure 28: Нахождение причины ошиб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1C656" w14:textId="5F7947F0" w:rsidR="0016025C" w:rsidRDefault="0019703E">
      <w:pPr>
        <w:pStyle w:val="ImageCaption"/>
      </w:pPr>
      <w:r>
        <w:t>Рис.</w:t>
      </w:r>
      <w:r w:rsidR="00032C5A">
        <w:t> 28: Нахождение причины ошибки</w:t>
      </w:r>
    </w:p>
    <w:bookmarkEnd w:id="37"/>
    <w:p w14:paraId="0302A923" w14:textId="77777777" w:rsidR="0016025C" w:rsidRDefault="00032C5A">
      <w:pPr>
        <w:pStyle w:val="a0"/>
      </w:pPr>
      <w:r>
        <w:t xml:space="preserve">Из-за этого мы получаем неправильный ответ. (рис. </w:t>
      </w:r>
      <w:hyperlink w:anchor="fig:029">
        <w:r>
          <w:rPr>
            <w:rStyle w:val="ad"/>
          </w:rPr>
          <w:t>29</w:t>
        </w:r>
      </w:hyperlink>
      <w:r>
        <w:t>)</w:t>
      </w:r>
    </w:p>
    <w:p w14:paraId="181F59AA" w14:textId="77777777" w:rsidR="0016025C" w:rsidRDefault="00032C5A">
      <w:pPr>
        <w:pStyle w:val="CaptionedFigure"/>
      </w:pPr>
      <w:bookmarkStart w:id="38" w:name="fig:029"/>
      <w:r>
        <w:rPr>
          <w:noProof/>
        </w:rPr>
        <w:drawing>
          <wp:inline distT="0" distB="0" distL="0" distR="0" wp14:anchorId="13BEB760" wp14:editId="168D89A3">
            <wp:extent cx="5334000" cy="2748809"/>
            <wp:effectExtent l="0" t="0" r="0" b="0"/>
            <wp:docPr id="29" name="Picture" descr="Figure 29: Неверное изменение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FA036" w14:textId="791BC5C5" w:rsidR="0016025C" w:rsidRDefault="0019703E">
      <w:pPr>
        <w:pStyle w:val="ImageCaption"/>
      </w:pPr>
      <w:r>
        <w:t>Рис.</w:t>
      </w:r>
      <w:r w:rsidR="00032C5A">
        <w:t> 29: Неверное изменение регистра</w:t>
      </w:r>
    </w:p>
    <w:bookmarkEnd w:id="38"/>
    <w:p w14:paraId="2371ECBE" w14:textId="77777777" w:rsidR="0016025C" w:rsidRDefault="00032C5A">
      <w:pPr>
        <w:pStyle w:val="a0"/>
      </w:pPr>
      <w:r>
        <w:t xml:space="preserve">Исправляем ошибку, добавляя после add ebx,eax mov eax,ebx и заменяя ebx на eax в инструкциях add ebx,5 и mov edi,ebx. (рис. </w:t>
      </w:r>
      <w:hyperlink w:anchor="fig:030">
        <w:r>
          <w:rPr>
            <w:rStyle w:val="ad"/>
          </w:rPr>
          <w:t>30</w:t>
        </w:r>
      </w:hyperlink>
      <w:r>
        <w:t>)</w:t>
      </w:r>
    </w:p>
    <w:p w14:paraId="6494068B" w14:textId="77777777" w:rsidR="0016025C" w:rsidRDefault="00032C5A">
      <w:pPr>
        <w:pStyle w:val="CaptionedFigure"/>
      </w:pPr>
      <w:bookmarkStart w:id="39" w:name="fig:030"/>
      <w:r>
        <w:rPr>
          <w:noProof/>
        </w:rPr>
        <w:lastRenderedPageBreak/>
        <w:drawing>
          <wp:inline distT="0" distB="0" distL="0" distR="0" wp14:anchorId="4EE5E8B0" wp14:editId="651C83CC">
            <wp:extent cx="5334000" cy="4757615"/>
            <wp:effectExtent l="0" t="0" r="0" b="0"/>
            <wp:docPr id="30" name="Picture" descr="Figure 30: Исправление ошиб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BF451" w14:textId="45F3C203" w:rsidR="0016025C" w:rsidRDefault="0019703E">
      <w:pPr>
        <w:pStyle w:val="ImageCaption"/>
      </w:pPr>
      <w:r>
        <w:t>Рис.</w:t>
      </w:r>
      <w:r w:rsidR="00032C5A">
        <w:t> 30: Исправление ошибки</w:t>
      </w:r>
    </w:p>
    <w:bookmarkEnd w:id="39"/>
    <w:p w14:paraId="34687788" w14:textId="77777777" w:rsidR="0016025C" w:rsidRDefault="00032C5A">
      <w:pPr>
        <w:pStyle w:val="a0"/>
      </w:pPr>
      <w:r>
        <w:t>Также, вместо того, чтобы изменять значение еах, можно было изменять значение неиспользованного регистра edx.</w:t>
      </w:r>
    </w:p>
    <w:p w14:paraId="26BE6769" w14:textId="77777777" w:rsidR="0016025C" w:rsidRDefault="00032C5A">
      <w:pPr>
        <w:pStyle w:val="a0"/>
      </w:pPr>
      <w:r>
        <w:t xml:space="preserve">Создаем исполняемый файл и запускаем его. Убеждаемся, что ошибка исправлена. (рис. </w:t>
      </w:r>
      <w:hyperlink w:anchor="fig:031">
        <w:r>
          <w:rPr>
            <w:rStyle w:val="ad"/>
          </w:rPr>
          <w:t>31</w:t>
        </w:r>
      </w:hyperlink>
      <w:r>
        <w:t>)</w:t>
      </w:r>
    </w:p>
    <w:p w14:paraId="7191FA2A" w14:textId="77777777" w:rsidR="0016025C" w:rsidRDefault="00032C5A">
      <w:pPr>
        <w:pStyle w:val="CaptionedFigure"/>
      </w:pPr>
      <w:bookmarkStart w:id="40" w:name="fig:031"/>
      <w:r>
        <w:rPr>
          <w:noProof/>
        </w:rPr>
        <w:drawing>
          <wp:inline distT="0" distB="0" distL="0" distR="0" wp14:anchorId="11F91D7A" wp14:editId="1CEC882C">
            <wp:extent cx="5334000" cy="1088441"/>
            <wp:effectExtent l="0" t="0" r="0" b="0"/>
            <wp:docPr id="31" name="Picture" descr="Figure 31: Ошибка исправл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700FE" w14:textId="1BD67451" w:rsidR="0016025C" w:rsidRDefault="0019703E">
      <w:pPr>
        <w:pStyle w:val="ImageCaption"/>
      </w:pPr>
      <w:r>
        <w:t>Рис.</w:t>
      </w:r>
      <w:r w:rsidR="00032C5A">
        <w:t> 31: Ошибка исправлена</w:t>
      </w:r>
    </w:p>
    <w:p w14:paraId="412DBAC2" w14:textId="77777777" w:rsidR="0016025C" w:rsidRDefault="00032C5A">
      <w:pPr>
        <w:pStyle w:val="1"/>
      </w:pPr>
      <w:bookmarkStart w:id="41" w:name="выводы"/>
      <w:bookmarkEnd w:id="40"/>
      <w:bookmarkEnd w:id="32"/>
      <w:bookmarkEnd w:id="3"/>
      <w:r>
        <w:rPr>
          <w:rStyle w:val="SectionNumber"/>
        </w:rPr>
        <w:lastRenderedPageBreak/>
        <w:t>5</w:t>
      </w:r>
      <w:r>
        <w:tab/>
        <w:t>Выводы</w:t>
      </w:r>
    </w:p>
    <w:p w14:paraId="12627DF2" w14:textId="77777777" w:rsidR="0016025C" w:rsidRDefault="00032C5A">
      <w:pPr>
        <w:pStyle w:val="FirstParagraph"/>
      </w:pPr>
      <w:r>
        <w:t>В ходе работы над данной лабораторной работы мне удалось приобрести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p w14:paraId="67865BBE" w14:textId="77777777" w:rsidR="0016025C" w:rsidRDefault="00032C5A">
      <w:pPr>
        <w:pStyle w:val="1"/>
      </w:pPr>
      <w:bookmarkStart w:id="42" w:name="список-литературы"/>
      <w:bookmarkEnd w:id="41"/>
      <w:r>
        <w:rPr>
          <w:rStyle w:val="SectionNumber"/>
        </w:rPr>
        <w:t>6</w:t>
      </w:r>
      <w:r>
        <w:tab/>
        <w:t>Список литературы</w:t>
      </w:r>
    </w:p>
    <w:p w14:paraId="287A7605" w14:textId="77777777" w:rsidR="0016025C" w:rsidRDefault="00032C5A">
      <w:pPr>
        <w:pStyle w:val="Compact"/>
        <w:numPr>
          <w:ilvl w:val="0"/>
          <w:numId w:val="5"/>
        </w:numPr>
      </w:pPr>
      <w:hyperlink r:id="rId38">
        <w:r>
          <w:rPr>
            <w:rStyle w:val="ad"/>
          </w:rPr>
          <w:t>Лабораторная работа №9</w:t>
        </w:r>
      </w:hyperlink>
    </w:p>
    <w:bookmarkEnd w:id="42"/>
    <w:sectPr w:rsidR="001602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36BAD" w14:textId="77777777" w:rsidR="00032C5A" w:rsidRDefault="00032C5A">
      <w:pPr>
        <w:spacing w:after="0"/>
      </w:pPr>
      <w:r>
        <w:separator/>
      </w:r>
    </w:p>
  </w:endnote>
  <w:endnote w:type="continuationSeparator" w:id="0">
    <w:p w14:paraId="43DB3DAE" w14:textId="77777777" w:rsidR="00032C5A" w:rsidRDefault="00032C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94CB5" w14:textId="77777777" w:rsidR="0016025C" w:rsidRDefault="00032C5A">
      <w:r>
        <w:separator/>
      </w:r>
    </w:p>
  </w:footnote>
  <w:footnote w:type="continuationSeparator" w:id="0">
    <w:p w14:paraId="1E7A78A8" w14:textId="77777777" w:rsidR="0016025C" w:rsidRDefault="00032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FFFFFFF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32455539">
    <w:abstractNumId w:val="0"/>
  </w:num>
  <w:num w:numId="2" w16cid:durableId="6774634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56102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984998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4068772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C5A"/>
    <w:rsid w:val="0016025C"/>
    <w:rsid w:val="0019703E"/>
    <w:rsid w:val="004E29B3"/>
    <w:rsid w:val="00590D07"/>
    <w:rsid w:val="00784D58"/>
    <w:rsid w:val="008D6863"/>
    <w:rsid w:val="00B86B75"/>
    <w:rsid w:val="00BC48D5"/>
    <w:rsid w:val="00C36279"/>
    <w:rsid w:val="00E315A3"/>
    <w:rsid w:val="00ED55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14C48C3"/>
  <w15:docId w15:val="{7A7940B8-5D9C-774F-97BD-E214D7AF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yperlink" Target="https://esystem.rudn.ru/mod/resource/view.php?id=1030557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1429</Words>
  <Characters>8151</Characters>
  <Application>Microsoft Office Word</Application>
  <DocSecurity>0</DocSecurity>
  <Lines>67</Lines>
  <Paragraphs>19</Paragraphs>
  <ScaleCrop>false</ScaleCrop>
  <Company/>
  <LinksUpToDate>false</LinksUpToDate>
  <CharactersWithSpaces>9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арина Наталья Денисовна</dc:creator>
  <cp:keywords/>
  <cp:lastModifiedBy>Ларина Наталья Денисовна</cp:lastModifiedBy>
  <cp:revision>2</cp:revision>
  <dcterms:created xsi:type="dcterms:W3CDTF">2023-12-09T13:38:00Z</dcterms:created>
  <dcterms:modified xsi:type="dcterms:W3CDTF">2023-12-09T13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